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A27F49" w14:textId="77777777" w:rsidR="00F05FC8" w:rsidRPr="00DC6927" w:rsidRDefault="00F05FC8" w:rsidP="00F05FC8">
      <w:pPr>
        <w:tabs>
          <w:tab w:val="left" w:pos="3735"/>
        </w:tabs>
        <w:bidi/>
        <w:ind w:left="65"/>
        <w:jc w:val="center"/>
        <w:rPr>
          <w:rFonts w:cs="Faruma"/>
          <w:sz w:val="72"/>
          <w:szCs w:val="72"/>
          <w:rtl/>
          <w:lang w:bidi="dv-MV"/>
        </w:rPr>
      </w:pPr>
      <w:r w:rsidRPr="00DC6927">
        <w:rPr>
          <w:rFonts w:ascii="A_Bismillah" w:hAnsi="A_Bismillah" w:cs="Faruma"/>
          <w:sz w:val="72"/>
          <w:szCs w:val="72"/>
          <w:lang w:val="en-US"/>
        </w:rPr>
        <w:t>a</w:t>
      </w:r>
    </w:p>
    <w:p w14:paraId="59F9D11C" w14:textId="77777777" w:rsidR="00F05FC8" w:rsidRPr="00DC6927" w:rsidRDefault="00F05FC8" w:rsidP="00F05FC8">
      <w:pPr>
        <w:tabs>
          <w:tab w:val="left" w:pos="3735"/>
        </w:tabs>
        <w:bidi/>
        <w:ind w:left="65"/>
        <w:jc w:val="center"/>
        <w:rPr>
          <w:rFonts w:cs="Faruma"/>
          <w:sz w:val="22"/>
          <w:szCs w:val="22"/>
          <w:rtl/>
          <w:lang w:bidi="dv-MV"/>
        </w:rPr>
      </w:pPr>
    </w:p>
    <w:p w14:paraId="5FD804D9" w14:textId="77777777" w:rsidR="00F05FC8" w:rsidRPr="00DC6927" w:rsidRDefault="00F05FC8" w:rsidP="00F05FC8">
      <w:pPr>
        <w:bidi/>
        <w:ind w:left="65"/>
        <w:jc w:val="center"/>
        <w:rPr>
          <w:rFonts w:cs="Faruma"/>
          <w:sz w:val="36"/>
          <w:szCs w:val="36"/>
          <w:rtl/>
          <w:lang w:bidi="dv-MV"/>
        </w:rPr>
      </w:pPr>
      <w:r w:rsidRPr="00DC6927">
        <w:rPr>
          <w:rFonts w:cs="Faruma" w:hint="cs"/>
          <w:sz w:val="36"/>
          <w:szCs w:val="36"/>
          <w:rtl/>
          <w:lang w:bidi="dv-MV"/>
        </w:rPr>
        <w:t>ބީލަން ފޯރމް</w:t>
      </w:r>
    </w:p>
    <w:p w14:paraId="7D3EE553" w14:textId="788BA1F2" w:rsidR="00F05FC8" w:rsidRPr="009E3C22" w:rsidRDefault="007A0B98" w:rsidP="0002138D">
      <w:pPr>
        <w:tabs>
          <w:tab w:val="left" w:pos="1505"/>
        </w:tabs>
        <w:bidi/>
        <w:spacing w:before="120" w:line="240" w:lineRule="atLeast"/>
        <w:jc w:val="both"/>
        <w:rPr>
          <w:rFonts w:ascii="Dhivehi" w:hAnsi="Dhivehi" w:cs="Dhivehi"/>
          <w:rtl/>
          <w:lang w:bidi="dv-MV"/>
        </w:rPr>
      </w:pPr>
      <w:r w:rsidRPr="00DC6927">
        <w:rPr>
          <w:rFonts w:cs="Faruma" w:hint="cs"/>
          <w:rtl/>
          <w:lang w:bidi="dv-MV"/>
        </w:rPr>
        <w:tab/>
      </w:r>
      <w:r w:rsidR="0017053A">
        <w:rPr>
          <w:rFonts w:cs="Faruma" w:hint="cs"/>
          <w:rtl/>
          <w:lang w:bidi="dv-MV"/>
        </w:rPr>
        <w:t xml:space="preserve">އއ. ފެރިދޫ </w:t>
      </w:r>
      <w:r w:rsidR="00BC2724" w:rsidRPr="009E3C22">
        <w:rPr>
          <w:rFonts w:ascii="Dhivehi" w:hAnsi="Dhivehi" w:cs="Dhivehi"/>
          <w:rtl/>
          <w:lang w:bidi="dv-MV"/>
        </w:rPr>
        <w:t>ކައުންސިލްގެ ރައީސަށް.</w:t>
      </w:r>
    </w:p>
    <w:p w14:paraId="70F0A1F4" w14:textId="77777777" w:rsidR="00D4478D" w:rsidRPr="009E3C22" w:rsidRDefault="00D4478D" w:rsidP="00D4478D">
      <w:pPr>
        <w:tabs>
          <w:tab w:val="left" w:pos="1505"/>
        </w:tabs>
        <w:bidi/>
        <w:spacing w:before="120" w:line="240" w:lineRule="atLeast"/>
        <w:jc w:val="both"/>
        <w:rPr>
          <w:rFonts w:ascii="Dhivehi" w:hAnsi="Dhivehi" w:cs="Dhivehi"/>
          <w:rtl/>
          <w:lang w:bidi="dv-MV"/>
        </w:rPr>
      </w:pPr>
    </w:p>
    <w:p w14:paraId="5A81F0C5" w14:textId="087CF511" w:rsidR="00885F99" w:rsidRPr="00C0004E" w:rsidRDefault="00F05FC8" w:rsidP="000B309D">
      <w:pPr>
        <w:bidi/>
        <w:spacing w:before="120" w:line="240" w:lineRule="atLeast"/>
        <w:jc w:val="both"/>
        <w:rPr>
          <w:rFonts w:ascii="Dhivehi" w:hAnsi="Dhivehi" w:cs="Dhivehi"/>
          <w:color w:val="FF0000"/>
          <w:sz w:val="28"/>
          <w:szCs w:val="28"/>
          <w:u w:val="single"/>
          <w:rtl/>
          <w:lang w:bidi="dv-MV"/>
        </w:rPr>
      </w:pPr>
      <w:r w:rsidRPr="00C0004E">
        <w:rPr>
          <w:rFonts w:ascii="Dhivehi" w:hAnsi="Dhivehi" w:cs="Dhivehi"/>
          <w:sz w:val="28"/>
          <w:szCs w:val="28"/>
          <w:u w:val="single"/>
          <w:rtl/>
          <w:lang w:bidi="dv-MV"/>
        </w:rPr>
        <w:t>ޕްރޮޖެކްޓުގެ ނަން:</w:t>
      </w:r>
      <w:r w:rsidR="00CB49B8" w:rsidRPr="00C0004E">
        <w:rPr>
          <w:rFonts w:ascii="Dhivehi" w:hAnsi="Dhivehi" w:cs="Dhivehi"/>
          <w:color w:val="FF0000"/>
          <w:sz w:val="28"/>
          <w:szCs w:val="28"/>
          <w:u w:val="single"/>
          <w:rtl/>
          <w:lang w:bidi="dv-MV"/>
        </w:rPr>
        <w:t xml:space="preserve"> </w:t>
      </w:r>
      <w:r w:rsidR="007F6662" w:rsidRPr="00C0004E">
        <w:rPr>
          <w:rFonts w:ascii="Dhivehi" w:hAnsi="Dhivehi" w:cs="Dhivehi"/>
          <w:sz w:val="28"/>
          <w:szCs w:val="28"/>
          <w:u w:val="single"/>
          <w:rtl/>
          <w:lang w:bidi="dv-MV"/>
        </w:rPr>
        <w:t>އއ</w:t>
      </w:r>
      <w:r w:rsidR="007F6662" w:rsidRPr="00C0004E">
        <w:rPr>
          <w:rFonts w:ascii="Dhivehi" w:hAnsi="Dhivehi" w:cs="Dhivehi"/>
          <w:sz w:val="28"/>
          <w:szCs w:val="28"/>
          <w:u w:val="single"/>
          <w:rtl/>
        </w:rPr>
        <w:t>.</w:t>
      </w:r>
      <w:r w:rsidR="007F6662" w:rsidRPr="00C0004E">
        <w:rPr>
          <w:rFonts w:ascii="Dhivehi" w:hAnsi="Dhivehi" w:cs="Dhivehi"/>
          <w:sz w:val="28"/>
          <w:szCs w:val="28"/>
          <w:u w:val="single"/>
          <w:rtl/>
          <w:lang w:bidi="dv-MV"/>
        </w:rPr>
        <w:t xml:space="preserve">ފެރިދޫގެ ގޭބިސީތަކާއި، ކާބޯތަކެތީގެ ޚިދުމަތްދޭ ތަންތަނުގެ ބަދިގެއިން އަދި މިނޫން ތަންތަނުން އުފެދޭ ކާބޯތަކެތީގެ ބާކީ </w:t>
      </w:r>
      <w:r w:rsidR="007F6662" w:rsidRPr="00C0004E">
        <w:rPr>
          <w:rFonts w:ascii="Dhivehi" w:hAnsi="Dhivehi" w:cs="Dhivehi"/>
          <w:sz w:val="28"/>
          <w:szCs w:val="28"/>
          <w:u w:val="single"/>
          <w:rtl/>
        </w:rPr>
        <w:t>(</w:t>
      </w:r>
      <w:r w:rsidR="007F6662" w:rsidRPr="00C0004E">
        <w:rPr>
          <w:rFonts w:ascii="Dhivehi" w:hAnsi="Dhivehi" w:cs="Dhivehi"/>
          <w:sz w:val="28"/>
          <w:szCs w:val="28"/>
          <w:u w:val="single"/>
          <w:rtl/>
          <w:lang w:bidi="dv-MV"/>
        </w:rPr>
        <w:t>ބަދިގޭ ކުނި</w:t>
      </w:r>
      <w:r w:rsidR="007F6662" w:rsidRPr="00C0004E">
        <w:rPr>
          <w:rFonts w:ascii="Dhivehi" w:hAnsi="Dhivehi" w:cs="Dhivehi"/>
          <w:sz w:val="28"/>
          <w:szCs w:val="28"/>
          <w:u w:val="single"/>
          <w:rtl/>
        </w:rPr>
        <w:t xml:space="preserve">) </w:t>
      </w:r>
      <w:r w:rsidR="007F6662" w:rsidRPr="00C0004E">
        <w:rPr>
          <w:rFonts w:ascii="Dhivehi" w:hAnsi="Dhivehi" w:cs="Dhivehi"/>
          <w:sz w:val="28"/>
          <w:szCs w:val="28"/>
          <w:u w:val="single"/>
          <w:rtl/>
          <w:lang w:bidi="dv-MV"/>
        </w:rPr>
        <w:t>ތިމާވެއްޓާއި ރައްޓެހިގޮތެއްގައި ނައްތާލުމުގެ ޚިދުމަތް މިކައުންސިލަށް</w:t>
      </w:r>
      <w:r w:rsidR="0017053A">
        <w:rPr>
          <w:rFonts w:ascii="Dhivehi" w:hAnsi="Dhivehi" w:cs="Dhivehi" w:hint="cs"/>
          <w:sz w:val="28"/>
          <w:szCs w:val="28"/>
          <w:u w:val="single"/>
          <w:rtl/>
          <w:lang w:bidi="dv-MV"/>
        </w:rPr>
        <w:t xml:space="preserve">، </w:t>
      </w:r>
      <w:r w:rsidR="0017053A">
        <w:rPr>
          <w:rFonts w:ascii="Dhivehi" w:hAnsi="Dhivehi" w:cs="Dhivehi"/>
          <w:sz w:val="28"/>
          <w:szCs w:val="28"/>
          <w:u w:val="single"/>
          <w:lang w:val="en-US" w:bidi="dv-MV"/>
        </w:rPr>
        <w:t>01</w:t>
      </w:r>
      <w:r w:rsidR="007F6662" w:rsidRPr="00C0004E">
        <w:rPr>
          <w:rFonts w:ascii="Dhivehi" w:hAnsi="Dhivehi" w:cs="Dhivehi"/>
          <w:sz w:val="28"/>
          <w:szCs w:val="28"/>
          <w:u w:val="single"/>
          <w:rtl/>
          <w:lang w:bidi="dv-MV"/>
        </w:rPr>
        <w:t xml:space="preserve"> </w:t>
      </w:r>
      <w:r w:rsidR="0017053A">
        <w:rPr>
          <w:rFonts w:ascii="Dhivehi" w:hAnsi="Dhivehi" w:cs="Dhivehi" w:hint="cs"/>
          <w:sz w:val="28"/>
          <w:szCs w:val="28"/>
          <w:u w:val="single"/>
          <w:rtl/>
          <w:lang w:bidi="dv-MV"/>
        </w:rPr>
        <w:t xml:space="preserve">(އެކެއް) އަހަރު ދުވަހުގެ މުއްދަތަށް، </w:t>
      </w:r>
      <w:r w:rsidR="007F6662" w:rsidRPr="00C0004E">
        <w:rPr>
          <w:rFonts w:ascii="Dhivehi" w:hAnsi="Dhivehi" w:cs="Dhivehi"/>
          <w:sz w:val="28"/>
          <w:szCs w:val="28"/>
          <w:u w:val="single"/>
          <w:rtl/>
          <w:lang w:bidi="dv-MV"/>
        </w:rPr>
        <w:t>ފޯރުކޮށްދިނުމުގެ މަސައްކަތް ކޮށްދެއްވާނެ ފަރާތެއް ހޯދު</w:t>
      </w:r>
      <w:r w:rsidR="00FD47F7" w:rsidRPr="00C0004E">
        <w:rPr>
          <w:rFonts w:ascii="Dhivehi" w:hAnsi="Dhivehi" w:cs="Dhivehi" w:hint="cs"/>
          <w:sz w:val="28"/>
          <w:szCs w:val="28"/>
          <w:u w:val="single"/>
          <w:rtl/>
          <w:lang w:bidi="dv-MV"/>
        </w:rPr>
        <w:t>ން</w:t>
      </w:r>
    </w:p>
    <w:p w14:paraId="45FE9B65" w14:textId="2B44DD56" w:rsidR="00F05FC8" w:rsidRPr="009E3C22" w:rsidRDefault="00EB48B0" w:rsidP="0017053A">
      <w:pPr>
        <w:bidi/>
        <w:spacing w:before="240"/>
        <w:jc w:val="both"/>
        <w:rPr>
          <w:rFonts w:ascii="Dhivehi" w:hAnsi="Dhivehi" w:cs="Dhivehi"/>
          <w:lang w:bidi="dv-MV"/>
        </w:rPr>
      </w:pPr>
      <w:r>
        <w:rPr>
          <w:rFonts w:ascii="Dhivehi" w:hAnsi="Dhivehi" w:cs="Dhivehi" w:hint="cs"/>
          <w:rtl/>
          <w:lang w:bidi="dv-MV"/>
        </w:rPr>
        <w:t>އަރިއަތޮޅު އުތުރުބުރީ ފެރިދޫ ކައުންސިލް</w:t>
      </w:r>
      <w:r w:rsidR="00F05FC8" w:rsidRPr="009E3C22">
        <w:rPr>
          <w:rFonts w:ascii="Dhivehi" w:hAnsi="Dhivehi" w:cs="Dhivehi"/>
          <w:rtl/>
          <w:lang w:bidi="dv-MV"/>
        </w:rPr>
        <w:t xml:space="preserve"> ގެ ފަރާތުން </w:t>
      </w:r>
      <w:r w:rsidR="00140A7D" w:rsidRPr="0017053A">
        <w:rPr>
          <w:rFonts w:ascii="Dhivehi" w:hAnsi="Dhivehi" w:cs="Dhivehi"/>
          <w:color w:val="000000" w:themeColor="text1"/>
          <w:u w:val="single"/>
          <w:rtl/>
          <w:lang w:bidi="dv-MV"/>
        </w:rPr>
        <w:t>މަތީ</w:t>
      </w:r>
      <w:r w:rsidR="006B69CC" w:rsidRPr="0017053A">
        <w:rPr>
          <w:rFonts w:ascii="Dhivehi" w:hAnsi="Dhivehi" w:cs="Dhivehi"/>
          <w:color w:val="000000" w:themeColor="text1"/>
          <w:u w:val="single"/>
          <w:rtl/>
          <w:lang w:bidi="dv-MV"/>
        </w:rPr>
        <w:t xml:space="preserve">ގައި ދެންނެވިފައިވާ </w:t>
      </w:r>
      <w:r w:rsidR="006B69CC" w:rsidRPr="0017053A">
        <w:rPr>
          <w:rFonts w:ascii="Dhivehi" w:hAnsi="Dhivehi" w:cs="Dhivehi" w:hint="cs"/>
          <w:color w:val="000000" w:themeColor="text1"/>
          <w:u w:val="single"/>
          <w:rtl/>
          <w:lang w:bidi="dv-MV"/>
        </w:rPr>
        <w:t>ޚިދުމަތް ފޯރުކޮށްދިނުމުގެ</w:t>
      </w:r>
      <w:r w:rsidR="00140A7D" w:rsidRPr="0017053A">
        <w:rPr>
          <w:rFonts w:ascii="Dhivehi" w:hAnsi="Dhivehi" w:cs="Dhivehi"/>
          <w:color w:val="000000" w:themeColor="text1"/>
          <w:u w:val="single"/>
          <w:rtl/>
          <w:lang w:bidi="dv-MV"/>
        </w:rPr>
        <w:t xml:space="preserve"> </w:t>
      </w:r>
      <w:r w:rsidR="00A562D3" w:rsidRPr="009E3C22">
        <w:rPr>
          <w:rFonts w:ascii="Dhivehi" w:hAnsi="Dhivehi" w:cs="Dhivehi"/>
          <w:rtl/>
          <w:lang w:bidi="dv-MV"/>
        </w:rPr>
        <w:t>މަސައްކަތް</w:t>
      </w:r>
      <w:r w:rsidR="00F05FC8" w:rsidRPr="009E3C22">
        <w:rPr>
          <w:rFonts w:ascii="Dhivehi" w:hAnsi="Dhivehi" w:cs="Dhivehi"/>
          <w:rtl/>
          <w:lang w:bidi="dv-MV"/>
        </w:rPr>
        <w:t xml:space="preserve"> ކުރުމާއި ބެހޭގޮތުން ތައްޔާރުކޮށްފައިވާ </w:t>
      </w:r>
      <w:r>
        <w:rPr>
          <w:rFonts w:ascii="Dhivehi" w:hAnsi="Dhivehi" w:cs="Dhivehi" w:hint="cs"/>
          <w:rtl/>
          <w:lang w:bidi="dv-MV"/>
        </w:rPr>
        <w:t>މައުލޫމާތު ތަކާއި</w:t>
      </w:r>
      <w:r w:rsidR="007A0B98" w:rsidRPr="009E3C22">
        <w:rPr>
          <w:rFonts w:ascii="Dhivehi" w:hAnsi="Dhivehi"/>
          <w:rtl/>
        </w:rPr>
        <w:t xml:space="preserve">، </w:t>
      </w:r>
      <w:r w:rsidR="00A23059" w:rsidRPr="009E3C22">
        <w:rPr>
          <w:rFonts w:ascii="Dhivehi" w:hAnsi="Dhivehi" w:cs="Dhivehi"/>
          <w:rtl/>
          <w:lang w:bidi="dv-MV"/>
        </w:rPr>
        <w:t>ކުރަންޖެހޭ މަސައްކަތާއި،</w:t>
      </w:r>
      <w:r w:rsidR="00F05FC8" w:rsidRPr="009E3C22">
        <w:rPr>
          <w:rFonts w:ascii="Dhivehi" w:hAnsi="Dhivehi" w:cs="Dhivehi"/>
          <w:rtl/>
          <w:lang w:bidi="dv-MV"/>
        </w:rPr>
        <w:t xml:space="preserve"> މަސައްކަތް ކުރަންޖެހޭ ގޮތް ވަރަށް ރަ</w:t>
      </w:r>
      <w:r w:rsidR="00DC6927" w:rsidRPr="009E3C22">
        <w:rPr>
          <w:rFonts w:ascii="Dhivehi" w:hAnsi="Dhivehi" w:cs="Dhivehi"/>
          <w:rtl/>
          <w:lang w:bidi="dv-MV"/>
        </w:rPr>
        <w:t>ނ</w:t>
      </w:r>
      <w:r w:rsidR="00F05FC8" w:rsidRPr="009E3C22">
        <w:rPr>
          <w:rFonts w:ascii="Dhivehi" w:hAnsi="Dhivehi" w:cs="Dhivehi"/>
          <w:rtl/>
          <w:lang w:bidi="dv-MV"/>
        </w:rPr>
        <w:t>ގަޅަށް ބެލުމައްފަހު އަޅުގަ</w:t>
      </w:r>
      <w:r w:rsidR="00F27F91" w:rsidRPr="009E3C22">
        <w:rPr>
          <w:rFonts w:ascii="Dhivehi" w:hAnsi="Dhivehi" w:cs="Dhivehi"/>
          <w:rtl/>
          <w:lang w:bidi="dv-MV"/>
        </w:rPr>
        <w:t>ނ</w:t>
      </w:r>
      <w:r w:rsidR="00F05FC8" w:rsidRPr="009E3C22">
        <w:rPr>
          <w:rFonts w:ascii="Dhivehi" w:hAnsi="Dhivehi" w:cs="Dhivehi"/>
          <w:rtl/>
          <w:lang w:bidi="dv-MV"/>
        </w:rPr>
        <w:t>ޑު</w:t>
      </w:r>
      <w:r w:rsidR="00D10D18" w:rsidRPr="009E3C22">
        <w:rPr>
          <w:rFonts w:ascii="Dhivehi" w:hAnsi="Dhivehi" w:cs="Dhivehi"/>
          <w:rtl/>
          <w:lang w:bidi="dv-MV"/>
        </w:rPr>
        <w:t>/އަޅުގަ</w:t>
      </w:r>
      <w:r w:rsidR="000467C9" w:rsidRPr="009E3C22">
        <w:rPr>
          <w:rFonts w:ascii="Dhivehi" w:hAnsi="Dhivehi" w:cs="Dhivehi"/>
          <w:rtl/>
          <w:lang w:bidi="dv-MV"/>
        </w:rPr>
        <w:t>ނ</w:t>
      </w:r>
      <w:r w:rsidR="00D10D18" w:rsidRPr="009E3C22">
        <w:rPr>
          <w:rFonts w:ascii="Dhivehi" w:hAnsi="Dhivehi" w:cs="Dhivehi"/>
          <w:rtl/>
          <w:lang w:bidi="dv-MV"/>
        </w:rPr>
        <w:t xml:space="preserve">ޑުމެން </w:t>
      </w:r>
      <w:r w:rsidR="00F05FC8" w:rsidRPr="009E3C22">
        <w:rPr>
          <w:rFonts w:ascii="Dhivehi" w:hAnsi="Dhivehi" w:cs="Dhivehi"/>
          <w:rtl/>
          <w:lang w:bidi="dv-MV"/>
        </w:rPr>
        <w:t xml:space="preserve">(މަސައްކަތް ކުރާ ފަރާތުގެ ނަން) </w:t>
      </w:r>
      <w:r w:rsidR="008D372E" w:rsidRPr="009E3C22">
        <w:rPr>
          <w:rFonts w:ascii="Dhivehi" w:hAnsi="Dhivehi" w:cs="Dhivehi"/>
          <w:sz w:val="20"/>
          <w:szCs w:val="20"/>
          <w:rtl/>
          <w:lang w:bidi="dv-MV"/>
        </w:rPr>
        <w:t>--- ----- ------- ----- ----- ---- ----- ---- -----</w:t>
      </w:r>
      <w:r w:rsidR="008D372E" w:rsidRPr="009E3C22">
        <w:rPr>
          <w:rFonts w:ascii="Dhivehi" w:hAnsi="Dhivehi" w:cs="Dhivehi"/>
          <w:rtl/>
          <w:lang w:bidi="dv-MV"/>
        </w:rPr>
        <w:t xml:space="preserve"> </w:t>
      </w:r>
      <w:r w:rsidR="00F05FC8" w:rsidRPr="009E3C22">
        <w:rPr>
          <w:rFonts w:ascii="Dhivehi" w:hAnsi="Dhivehi" w:cs="Dhivehi"/>
          <w:rtl/>
          <w:lang w:bidi="dv-MV"/>
        </w:rPr>
        <w:t xml:space="preserve">އެމަސައްކަތް މި ފޯރމްގައި މި ހުށަހަޅާ އަގު ކަމުގައިވާ (ހިސާބު އަކުރުން) </w:t>
      </w:r>
      <w:r w:rsidR="008D372E" w:rsidRPr="009E3C22">
        <w:rPr>
          <w:rFonts w:ascii="Dhivehi" w:hAnsi="Dhivehi" w:cs="Dhivehi"/>
          <w:sz w:val="20"/>
          <w:szCs w:val="20"/>
          <w:rtl/>
          <w:lang w:bidi="dv-MV"/>
        </w:rPr>
        <w:t>----- ------------ ---- ---</w:t>
      </w:r>
      <w:r w:rsidR="0017053A">
        <w:rPr>
          <w:rFonts w:ascii="Dhivehi" w:hAnsi="Dhivehi" w:cs="Dhivehi" w:hint="cs"/>
          <w:sz w:val="20"/>
          <w:szCs w:val="20"/>
          <w:rtl/>
          <w:lang w:bidi="dv-MV"/>
        </w:rPr>
        <w:t>،</w:t>
      </w:r>
      <w:r w:rsidR="00F05FC8" w:rsidRPr="009E3C22">
        <w:rPr>
          <w:rFonts w:ascii="Dhivehi" w:hAnsi="Dhivehi" w:cs="Dhivehi"/>
          <w:sz w:val="20"/>
          <w:szCs w:val="20"/>
          <w:rtl/>
          <w:lang w:bidi="dv-MV"/>
        </w:rPr>
        <w:t xml:space="preserve"> </w:t>
      </w:r>
      <w:r w:rsidR="00F05FC8" w:rsidRPr="009E3C22">
        <w:rPr>
          <w:rFonts w:ascii="Dhivehi" w:hAnsi="Dhivehi" w:cs="Dhivehi"/>
          <w:rtl/>
          <w:lang w:bidi="dv-MV"/>
        </w:rPr>
        <w:t xml:space="preserve">އަގު (ލިޔުމުން) </w:t>
      </w:r>
      <w:r w:rsidR="008D372E" w:rsidRPr="009E3C22">
        <w:rPr>
          <w:rFonts w:ascii="Dhivehi" w:hAnsi="Dhivehi" w:cs="Dhivehi"/>
          <w:sz w:val="20"/>
          <w:szCs w:val="20"/>
          <w:rtl/>
          <w:lang w:bidi="dv-MV"/>
        </w:rPr>
        <w:t>----- ------ ------ ----- ----- ------ -----</w:t>
      </w:r>
      <w:r w:rsidR="00F05FC8" w:rsidRPr="009E3C22">
        <w:rPr>
          <w:rFonts w:ascii="Dhivehi" w:hAnsi="Dhivehi" w:cs="Dhivehi"/>
          <w:rtl/>
          <w:lang w:bidi="dv-MV"/>
        </w:rPr>
        <w:t xml:space="preserve"> އަށް ކޮށްދީ ނިންމަން އެއްބަސްވަމެވެ.</w:t>
      </w:r>
    </w:p>
    <w:p w14:paraId="539C45C3" w14:textId="76C383A2" w:rsidR="00F05FC8" w:rsidRPr="009E3C22" w:rsidRDefault="00F05FC8" w:rsidP="003713DA">
      <w:pPr>
        <w:pStyle w:val="ListParagraph"/>
        <w:numPr>
          <w:ilvl w:val="0"/>
          <w:numId w:val="14"/>
        </w:numPr>
        <w:bidi/>
        <w:spacing w:before="120" w:line="240" w:lineRule="atLeast"/>
        <w:jc w:val="both"/>
        <w:rPr>
          <w:rFonts w:ascii="Dhivehi" w:hAnsi="Dhivehi" w:cs="Dhivehi"/>
          <w:lang w:bidi="dv-MV"/>
        </w:rPr>
      </w:pPr>
      <w:r w:rsidRPr="009E3C22">
        <w:rPr>
          <w:rFonts w:ascii="Dhivehi" w:hAnsi="Dhivehi" w:cs="Dhivehi"/>
          <w:rtl/>
          <w:lang w:bidi="dv-MV"/>
        </w:rPr>
        <w:t>މި މަސައްކަތުގެ މައިގަ</w:t>
      </w:r>
      <w:r w:rsidR="00DC6927" w:rsidRPr="009E3C22">
        <w:rPr>
          <w:rFonts w:ascii="Dhivehi" w:hAnsi="Dhivehi" w:cs="Dhivehi"/>
          <w:rtl/>
          <w:lang w:bidi="dv-MV"/>
        </w:rPr>
        <w:t>ނ</w:t>
      </w:r>
      <w:r w:rsidRPr="009E3C22">
        <w:rPr>
          <w:rFonts w:ascii="Dhivehi" w:hAnsi="Dhivehi" w:cs="Dhivehi"/>
          <w:rtl/>
          <w:lang w:bidi="dv-MV"/>
        </w:rPr>
        <w:t>ޑު ކަންތައްތައް ތިރީގައިމިވާ ގޮތަށް ހަމަޖައްސަން އަޅުގަ</w:t>
      </w:r>
      <w:r w:rsidR="00DC6927" w:rsidRPr="009E3C22">
        <w:rPr>
          <w:rFonts w:ascii="Dhivehi" w:hAnsi="Dhivehi" w:cs="Dhivehi"/>
          <w:rtl/>
          <w:lang w:bidi="dv-MV"/>
        </w:rPr>
        <w:t>ނ</w:t>
      </w:r>
      <w:r w:rsidRPr="009E3C22">
        <w:rPr>
          <w:rFonts w:ascii="Dhivehi" w:hAnsi="Dhivehi" w:cs="Dhivehi"/>
          <w:rtl/>
          <w:lang w:bidi="dv-MV"/>
        </w:rPr>
        <w:t>ޑު</w:t>
      </w:r>
      <w:r w:rsidR="0017053A">
        <w:rPr>
          <w:rFonts w:ascii="Dhivehi" w:hAnsi="Dhivehi" w:cs="Dhivehi" w:hint="cs"/>
          <w:rtl/>
          <w:lang w:bidi="dv-MV"/>
        </w:rPr>
        <w:t xml:space="preserve"> / އަޅުގަނޑުމެން</w:t>
      </w:r>
      <w:r w:rsidRPr="009E3C22">
        <w:rPr>
          <w:rFonts w:ascii="Dhivehi" w:hAnsi="Dhivehi" w:cs="Dhivehi"/>
          <w:rtl/>
          <w:lang w:bidi="dv-MV"/>
        </w:rPr>
        <w:t xml:space="preserve"> އެއްބަސް ވަމެވެ.</w:t>
      </w:r>
    </w:p>
    <w:p w14:paraId="5B64D179" w14:textId="77777777" w:rsidR="003713DA" w:rsidRPr="009E3C22" w:rsidRDefault="003713DA" w:rsidP="003713DA">
      <w:pPr>
        <w:bidi/>
        <w:spacing w:before="120" w:line="240" w:lineRule="atLeast"/>
        <w:jc w:val="both"/>
        <w:rPr>
          <w:rFonts w:ascii="Dhivehi" w:hAnsi="Dhivehi" w:cs="Dhivehi"/>
          <w:lang w:bidi="dv-MV"/>
        </w:rPr>
      </w:pPr>
    </w:p>
    <w:p w14:paraId="4391FB9D" w14:textId="4618F8F2" w:rsidR="003713DA" w:rsidRPr="009E3C22" w:rsidRDefault="003713DA" w:rsidP="00EB48B0">
      <w:pPr>
        <w:pStyle w:val="ListParagraph"/>
        <w:bidi/>
        <w:spacing w:before="120" w:line="240" w:lineRule="atLeast"/>
        <w:ind w:left="725"/>
        <w:jc w:val="both"/>
        <w:rPr>
          <w:rFonts w:ascii="Dhivehi" w:hAnsi="Dhivehi" w:cs="Dhivehi"/>
          <w:rtl/>
          <w:lang w:bidi="dv-MV"/>
        </w:rPr>
      </w:pPr>
      <w:r w:rsidRPr="009E3C22">
        <w:rPr>
          <w:rFonts w:ascii="Dhivehi" w:hAnsi="Dhivehi" w:cs="Dhivehi"/>
          <w:rtl/>
          <w:lang w:bidi="dv-MV"/>
        </w:rPr>
        <w:t xml:space="preserve">ހ. </w:t>
      </w:r>
      <w:r w:rsidR="00EB48B0">
        <w:rPr>
          <w:rFonts w:ascii="Dhivehi" w:hAnsi="Dhivehi" w:cs="Dhivehi" w:hint="cs"/>
          <w:rtl/>
          <w:lang w:bidi="dv-MV"/>
        </w:rPr>
        <w:t xml:space="preserve"> މަސައްކަތް ފަށަންޖެހޭ މުއްދަތު:</w:t>
      </w:r>
    </w:p>
    <w:p w14:paraId="526EA05C" w14:textId="09B9931F" w:rsidR="003713DA" w:rsidRPr="009E3C22" w:rsidRDefault="003713DA" w:rsidP="003713DA">
      <w:pPr>
        <w:pStyle w:val="ListParagraph"/>
        <w:bidi/>
        <w:spacing w:before="120" w:line="240" w:lineRule="atLeast"/>
        <w:ind w:left="725"/>
        <w:jc w:val="both"/>
        <w:rPr>
          <w:rFonts w:ascii="Dhivehi" w:hAnsi="Dhivehi" w:cs="Dhivehi"/>
          <w:rtl/>
          <w:lang w:bidi="dv-MV"/>
        </w:rPr>
      </w:pPr>
      <w:r w:rsidRPr="009E3C22">
        <w:rPr>
          <w:rFonts w:ascii="Dhivehi" w:hAnsi="Dhivehi" w:cs="Dhivehi"/>
          <w:rtl/>
          <w:lang w:bidi="dv-MV"/>
        </w:rPr>
        <w:tab/>
      </w:r>
      <w:r w:rsidR="009719D3" w:rsidRPr="009E3C22">
        <w:rPr>
          <w:rFonts w:ascii="Dhivehi" w:hAnsi="Dhivehi" w:cs="Dhivehi"/>
          <w:rtl/>
          <w:lang w:bidi="dv-MV"/>
        </w:rPr>
        <w:t xml:space="preserve">އެގްރިމެންޓުގައި </w:t>
      </w:r>
      <w:r w:rsidRPr="009E3C22">
        <w:rPr>
          <w:rFonts w:ascii="Dhivehi" w:hAnsi="Dhivehi" w:cs="Dhivehi"/>
          <w:rtl/>
          <w:lang w:bidi="dv-MV"/>
        </w:rPr>
        <w:t xml:space="preserve">ސޮއިކުރާ ދުވަހުން ފެށިގެން </w:t>
      </w:r>
      <w:r w:rsidR="00895C33" w:rsidRPr="009E3C22">
        <w:rPr>
          <w:rFonts w:ascii="Dhivehi" w:hAnsi="Dhivehi" w:cs="Dhivehi"/>
          <w:sz w:val="20"/>
          <w:szCs w:val="20"/>
          <w:rtl/>
          <w:lang w:bidi="dv-MV"/>
        </w:rPr>
        <w:t>----------</w:t>
      </w:r>
      <w:r w:rsidRPr="009E3C22">
        <w:rPr>
          <w:rFonts w:ascii="Dhivehi" w:hAnsi="Dhivehi" w:cs="Dhivehi"/>
          <w:rtl/>
          <w:lang w:bidi="dv-MV"/>
        </w:rPr>
        <w:t xml:space="preserve"> ދުވަސް ( ކަލަންޑަރ ޑޭސް)</w:t>
      </w:r>
    </w:p>
    <w:p w14:paraId="650BA9B9" w14:textId="77777777" w:rsidR="003713DA" w:rsidRPr="009E3C22" w:rsidRDefault="003713DA" w:rsidP="003713DA">
      <w:pPr>
        <w:pStyle w:val="ListParagraph"/>
        <w:bidi/>
        <w:spacing w:before="120" w:line="240" w:lineRule="atLeast"/>
        <w:ind w:left="725"/>
        <w:jc w:val="both"/>
        <w:rPr>
          <w:rFonts w:ascii="Dhivehi" w:hAnsi="Dhivehi" w:cs="Dhivehi"/>
          <w:lang w:bidi="dv-MV"/>
        </w:rPr>
      </w:pPr>
    </w:p>
    <w:p w14:paraId="2D2D1C0A" w14:textId="69C08966" w:rsidR="00F05FC8" w:rsidRPr="009E3C22" w:rsidRDefault="003713DA" w:rsidP="000B41AE">
      <w:pPr>
        <w:bidi/>
        <w:spacing w:before="120" w:line="240" w:lineRule="atLeast"/>
        <w:ind w:left="720"/>
        <w:jc w:val="both"/>
        <w:rPr>
          <w:rFonts w:ascii="Dhivehi" w:hAnsi="Dhivehi" w:cs="Dhivehi"/>
          <w:rtl/>
          <w:lang w:bidi="dv-MV"/>
        </w:rPr>
      </w:pPr>
      <w:r w:rsidRPr="009E3C22">
        <w:rPr>
          <w:rFonts w:ascii="Dhivehi" w:hAnsi="Dhivehi" w:cs="Dhivehi"/>
          <w:rtl/>
          <w:lang w:bidi="dv-MV"/>
        </w:rPr>
        <w:t>ށ</w:t>
      </w:r>
      <w:r w:rsidR="00F05FC8" w:rsidRPr="009E3C22">
        <w:rPr>
          <w:rFonts w:ascii="Dhivehi" w:hAnsi="Dhivehi" w:cs="Dhivehi"/>
          <w:rtl/>
          <w:lang w:bidi="dv-MV"/>
        </w:rPr>
        <w:t xml:space="preserve">. </w:t>
      </w:r>
      <w:r w:rsidR="000B41AE" w:rsidRPr="009E3C22">
        <w:rPr>
          <w:rFonts w:ascii="Dhivehi" w:hAnsi="Dhivehi" w:cs="Dhivehi"/>
          <w:rtl/>
          <w:lang w:bidi="dv-MV"/>
        </w:rPr>
        <w:t>މަސައްކަތް ނިންމުމުގެ</w:t>
      </w:r>
      <w:r w:rsidR="00F05FC8" w:rsidRPr="009E3C22">
        <w:rPr>
          <w:rFonts w:ascii="Dhivehi" w:hAnsi="Dhivehi" w:cs="Dhivehi"/>
          <w:rtl/>
          <w:lang w:bidi="dv-MV"/>
        </w:rPr>
        <w:t xml:space="preserve"> މުއްދަތު:</w:t>
      </w:r>
    </w:p>
    <w:p w14:paraId="36996913" w14:textId="3BB71396" w:rsidR="00F05FC8" w:rsidRPr="009E3C22" w:rsidRDefault="00F05FC8" w:rsidP="0056185E">
      <w:pPr>
        <w:bidi/>
        <w:spacing w:before="120" w:line="240" w:lineRule="atLeast"/>
        <w:ind w:left="720"/>
        <w:jc w:val="both"/>
        <w:rPr>
          <w:rFonts w:ascii="Dhivehi" w:hAnsi="Dhivehi" w:cs="Dhivehi"/>
          <w:rtl/>
          <w:lang w:bidi="dv-MV"/>
        </w:rPr>
      </w:pPr>
      <w:r w:rsidRPr="009E3C22">
        <w:rPr>
          <w:rFonts w:ascii="Dhivehi" w:hAnsi="Dhivehi" w:cs="Dhivehi"/>
          <w:rtl/>
          <w:lang w:bidi="dv-MV"/>
        </w:rPr>
        <w:tab/>
      </w:r>
      <w:r w:rsidR="00D526C8">
        <w:rPr>
          <w:rFonts w:ascii="Dhivehi" w:hAnsi="Dhivehi" w:cs="Dhivehi"/>
          <w:rtl/>
          <w:lang w:bidi="dv-MV"/>
        </w:rPr>
        <w:t>މ</w:t>
      </w:r>
      <w:r w:rsidR="00D526C8">
        <w:rPr>
          <w:rFonts w:ascii="Dhivehi" w:hAnsi="Dhivehi" w:cs="Dhivehi" w:hint="cs"/>
          <w:rtl/>
          <w:lang w:bidi="dv-MV"/>
        </w:rPr>
        <w:t>ިޚިދުމަތަކީ 1 (އެކެއް) އަހަރު ދުވަހުގެ މުއްދަތަށް ފޯރުކޮށްދޭ ޚިދުމަތަކަށް ވާތީ، މި</w:t>
      </w:r>
      <w:r w:rsidR="0017053A">
        <w:rPr>
          <w:rFonts w:ascii="Dhivehi" w:hAnsi="Dhivehi" w:cs="Dhivehi" w:hint="cs"/>
          <w:rtl/>
          <w:lang w:bidi="dv-MV"/>
        </w:rPr>
        <w:t>މަސައްކަތް ނިމޭނެ މުއްދަތަކީ މަ</w:t>
      </w:r>
      <w:r w:rsidR="00D526C8">
        <w:rPr>
          <w:rFonts w:ascii="Dhivehi" w:hAnsi="Dhivehi" w:cs="Dhivehi" w:hint="cs"/>
          <w:rtl/>
          <w:lang w:bidi="dv-MV"/>
        </w:rPr>
        <w:t>ސައްކަތް ފަށާތާ</w:t>
      </w:r>
      <w:r w:rsidR="0017053A">
        <w:rPr>
          <w:rFonts w:ascii="Dhivehi" w:hAnsi="Dhivehi" w:cs="Dhivehi" w:hint="cs"/>
          <w:rtl/>
          <w:lang w:bidi="dv-MV"/>
        </w:rPr>
        <w:t xml:space="preserve"> މީލާދީ</w:t>
      </w:r>
      <w:r w:rsidR="00D526C8">
        <w:rPr>
          <w:rFonts w:ascii="Dhivehi" w:hAnsi="Dhivehi" w:cs="Dhivehi" w:hint="cs"/>
          <w:rtl/>
          <w:lang w:bidi="dv-MV"/>
        </w:rPr>
        <w:t xml:space="preserve"> 1 (އެކެއް) އަހަރު ދުވަ</w:t>
      </w:r>
      <w:r w:rsidR="0056185E">
        <w:rPr>
          <w:rFonts w:ascii="Dhivehi" w:hAnsi="Dhivehi" w:cs="Dhivehi" w:hint="cs"/>
          <w:rtl/>
          <w:lang w:bidi="dv-MV"/>
        </w:rPr>
        <w:t>ހެވެ.</w:t>
      </w:r>
      <w:r w:rsidR="00D526C8">
        <w:rPr>
          <w:rFonts w:ascii="Dhivehi" w:hAnsi="Dhivehi" w:cs="Dhivehi" w:hint="cs"/>
          <w:rtl/>
          <w:lang w:bidi="dv-MV"/>
        </w:rPr>
        <w:t xml:space="preserve"> މުއްދަތު ބަލާނީ ކަލަންޑަރ ޑޭސް އިންނެވެ.  </w:t>
      </w:r>
      <w:r w:rsidR="00443CD1" w:rsidRPr="009E3C22">
        <w:rPr>
          <w:rFonts w:ascii="Dhivehi" w:hAnsi="Dhivehi" w:cs="Dhivehi"/>
          <w:rtl/>
          <w:lang w:bidi="dv-MV"/>
        </w:rPr>
        <w:t xml:space="preserve"> </w:t>
      </w:r>
    </w:p>
    <w:p w14:paraId="6A18745B" w14:textId="77777777" w:rsidR="00253454" w:rsidRPr="009E3C22" w:rsidRDefault="00253454" w:rsidP="00253454">
      <w:pPr>
        <w:bidi/>
        <w:spacing w:before="120" w:line="240" w:lineRule="atLeast"/>
        <w:ind w:left="785"/>
        <w:jc w:val="both"/>
        <w:rPr>
          <w:rFonts w:ascii="Dhivehi" w:hAnsi="Dhivehi" w:cs="Dhivehi"/>
          <w:lang w:bidi="dv-MV"/>
        </w:rPr>
      </w:pPr>
    </w:p>
    <w:p w14:paraId="332BF0C8" w14:textId="2639ED9C" w:rsidR="00F05FC8" w:rsidRPr="009E3C22" w:rsidRDefault="00F05FC8" w:rsidP="00EB48B0">
      <w:pPr>
        <w:numPr>
          <w:ilvl w:val="0"/>
          <w:numId w:val="10"/>
        </w:numPr>
        <w:tabs>
          <w:tab w:val="clear" w:pos="720"/>
        </w:tabs>
        <w:bidi/>
        <w:spacing w:before="120" w:line="240" w:lineRule="atLeast"/>
        <w:ind w:left="785" w:hanging="720"/>
        <w:jc w:val="both"/>
        <w:rPr>
          <w:rFonts w:ascii="Dhivehi" w:hAnsi="Dhivehi" w:cs="Dhivehi"/>
          <w:lang w:bidi="dv-MV"/>
        </w:rPr>
      </w:pPr>
      <w:r w:rsidRPr="009E3C22">
        <w:rPr>
          <w:rFonts w:ascii="Dhivehi" w:hAnsi="Dhivehi" w:cs="Dhivehi"/>
          <w:rtl/>
          <w:lang w:bidi="dv-MV"/>
        </w:rPr>
        <w:t xml:space="preserve">މިބީލަން ހުށަހަޅާތާ </w:t>
      </w:r>
      <w:r w:rsidR="00EB48B0">
        <w:rPr>
          <w:rFonts w:ascii="Dhivehi" w:hAnsi="Dhivehi" w:cs="Dhivehi" w:hint="cs"/>
          <w:rtl/>
          <w:lang w:bidi="dv-MV"/>
        </w:rPr>
        <w:t>60</w:t>
      </w:r>
      <w:r w:rsidRPr="009E3C22">
        <w:rPr>
          <w:rFonts w:ascii="Dhivehi" w:hAnsi="Dhivehi" w:cs="Dhivehi"/>
          <w:rtl/>
          <w:lang w:bidi="dv-MV"/>
        </w:rPr>
        <w:t xml:space="preserve"> ދުވަސ</w:t>
      </w:r>
      <w:r w:rsidR="000467C9" w:rsidRPr="009E3C22">
        <w:rPr>
          <w:rFonts w:ascii="Dhivehi" w:hAnsi="Dhivehi" w:cs="Dhivehi"/>
          <w:rtl/>
          <w:lang w:bidi="dv-MV"/>
        </w:rPr>
        <w:t>ް ހަމަވަންދެން މި ބީލަން ޤަބޫލު</w:t>
      </w:r>
      <w:r w:rsidRPr="009E3C22">
        <w:rPr>
          <w:rFonts w:ascii="Dhivehi" w:hAnsi="Dhivehi" w:cs="Dhivehi"/>
          <w:rtl/>
          <w:lang w:bidi="dv-MV"/>
        </w:rPr>
        <w:t>ކޮށް އެއާއި އެއްގޮތަށް ޢަމަލު ކުރުމަށް އަޅުގަ</w:t>
      </w:r>
      <w:r w:rsidR="00DC6927" w:rsidRPr="009E3C22">
        <w:rPr>
          <w:rFonts w:ascii="Dhivehi" w:hAnsi="Dhivehi" w:cs="Dhivehi"/>
          <w:rtl/>
          <w:lang w:bidi="dv-MV"/>
        </w:rPr>
        <w:t>ނ</w:t>
      </w:r>
      <w:r w:rsidRPr="009E3C22">
        <w:rPr>
          <w:rFonts w:ascii="Dhivehi" w:hAnsi="Dhivehi" w:cs="Dhivehi"/>
          <w:rtl/>
          <w:lang w:bidi="dv-MV"/>
        </w:rPr>
        <w:t>ޑު</w:t>
      </w:r>
      <w:r w:rsidR="00D526C8">
        <w:rPr>
          <w:rFonts w:ascii="Dhivehi" w:hAnsi="Dhivehi" w:cs="Dhivehi" w:hint="cs"/>
          <w:rtl/>
          <w:lang w:bidi="dv-MV"/>
        </w:rPr>
        <w:t>/އަޅުގަނޑުމެން</w:t>
      </w:r>
      <w:r w:rsidRPr="009E3C22">
        <w:rPr>
          <w:rFonts w:ascii="Dhivehi" w:hAnsi="Dhivehi" w:cs="Dhivehi"/>
          <w:rtl/>
          <w:lang w:bidi="dv-MV"/>
        </w:rPr>
        <w:t xml:space="preserve"> އެއްބަސްވަމެވެ. އެ މުއްދަތުގެ ތެރޭގައި މި މަސައްކަތުގެ އެއްބަސްވުމުގައި ސޮއި ކުރުމަށް </w:t>
      </w:r>
      <w:r w:rsidR="00CD2F77" w:rsidRPr="009E3C22">
        <w:rPr>
          <w:rFonts w:ascii="Dhivehi" w:hAnsi="Dhivehi" w:cs="Dhivehi"/>
          <w:rtl/>
          <w:lang w:bidi="dv-MV"/>
        </w:rPr>
        <w:t xml:space="preserve">އަރިއަތޮޅު އުތުރުބުރީ ފެރިދޫ ކައުންސިލުން </w:t>
      </w:r>
      <w:r w:rsidRPr="009E3C22">
        <w:rPr>
          <w:rFonts w:ascii="Dhivehi" w:hAnsi="Dhivehi" w:cs="Dhivehi"/>
          <w:rtl/>
          <w:lang w:bidi="dv-MV"/>
        </w:rPr>
        <w:t xml:space="preserve">އެދިވަޑައިގެންފިނަމަ </w:t>
      </w:r>
      <w:r w:rsidR="00C57CCE" w:rsidRPr="009E3C22">
        <w:rPr>
          <w:rFonts w:ascii="Dhivehi" w:hAnsi="Dhivehi" w:cs="Dhivehi"/>
          <w:rtl/>
          <w:lang w:bidi="dv-MV"/>
        </w:rPr>
        <w:t>އެދިވ</w:t>
      </w:r>
      <w:r w:rsidR="009A123C" w:rsidRPr="009E3C22">
        <w:rPr>
          <w:rFonts w:ascii="Dhivehi" w:hAnsi="Dhivehi" w:cs="Dhivehi"/>
          <w:rtl/>
          <w:lang w:bidi="dv-MV"/>
        </w:rPr>
        <w:t>ަ</w:t>
      </w:r>
      <w:r w:rsidR="00C57CCE" w:rsidRPr="009E3C22">
        <w:rPr>
          <w:rFonts w:ascii="Dhivehi" w:hAnsi="Dhivehi" w:cs="Dhivehi"/>
          <w:rtl/>
          <w:lang w:bidi="dv-MV"/>
        </w:rPr>
        <w:t xml:space="preserve">ޑައިގަންނަވާ </w:t>
      </w:r>
      <w:r w:rsidR="00E666C1" w:rsidRPr="009E3C22">
        <w:rPr>
          <w:rFonts w:ascii="Dhivehi" w:hAnsi="Dhivehi" w:cs="Dhivehi"/>
          <w:rtl/>
          <w:lang w:bidi="dv-MV"/>
        </w:rPr>
        <w:t xml:space="preserve">ތާރީޚެއްގައި </w:t>
      </w:r>
      <w:r w:rsidRPr="009E3C22">
        <w:rPr>
          <w:rFonts w:ascii="Dhivehi" w:hAnsi="Dhivehi" w:cs="Dhivehi"/>
          <w:rtl/>
          <w:lang w:bidi="dv-MV"/>
        </w:rPr>
        <w:t>މަސައްކަތު އެއް</w:t>
      </w:r>
      <w:r w:rsidR="0017053A">
        <w:rPr>
          <w:rFonts w:ascii="Dhivehi" w:hAnsi="Dhivehi" w:cs="Dhivehi"/>
          <w:rtl/>
          <w:lang w:bidi="dv-MV"/>
        </w:rPr>
        <w:t>ބަސްވުމުގައި ސޮއިކޮށް</w:t>
      </w:r>
      <w:r w:rsidR="0017053A">
        <w:rPr>
          <w:rFonts w:ascii="Dhivehi" w:hAnsi="Dhivehi" w:cs="Dhivehi" w:hint="cs"/>
          <w:rtl/>
          <w:lang w:bidi="dv-MV"/>
        </w:rPr>
        <w:t>،</w:t>
      </w:r>
      <w:r w:rsidR="0017053A">
        <w:rPr>
          <w:rFonts w:ascii="Dhivehi" w:hAnsi="Dhivehi" w:cs="Dhivehi"/>
          <w:rtl/>
          <w:lang w:bidi="dv-MV"/>
        </w:rPr>
        <w:t xml:space="preserve"> މަސައްކަ</w:t>
      </w:r>
      <w:r w:rsidR="0017053A">
        <w:rPr>
          <w:rFonts w:ascii="Dhivehi" w:hAnsi="Dhivehi" w:cs="Dhivehi" w:hint="cs"/>
          <w:rtl/>
          <w:lang w:bidi="dv-MV"/>
        </w:rPr>
        <w:t>ތް</w:t>
      </w:r>
      <w:r w:rsidRPr="009E3C22">
        <w:rPr>
          <w:rFonts w:ascii="Dhivehi" w:hAnsi="Dhivehi" w:cs="Dhivehi"/>
          <w:rtl/>
          <w:lang w:bidi="dv-MV"/>
        </w:rPr>
        <w:t xml:space="preserve"> އެއްބަސްވުމާއި އެއް</w:t>
      </w:r>
      <w:r w:rsidR="00DC6927" w:rsidRPr="009E3C22">
        <w:rPr>
          <w:rFonts w:ascii="Dhivehi" w:hAnsi="Dhivehi" w:cs="Dhivehi"/>
          <w:rtl/>
          <w:lang w:bidi="dv-MV"/>
        </w:rPr>
        <w:t>ގޮތަށް ކޮށް ނިންމުމަށް އެއްބަސް</w:t>
      </w:r>
      <w:r w:rsidRPr="009E3C22">
        <w:rPr>
          <w:rFonts w:ascii="Dhivehi" w:hAnsi="Dhivehi" w:cs="Dhivehi"/>
          <w:rtl/>
          <w:lang w:bidi="dv-MV"/>
        </w:rPr>
        <w:t>ވަމެވެ.</w:t>
      </w:r>
    </w:p>
    <w:p w14:paraId="29E05FA4" w14:textId="51EBF6F9" w:rsidR="00F05FC8" w:rsidRPr="009E3C22" w:rsidRDefault="00F05FC8" w:rsidP="00F05FC8">
      <w:pPr>
        <w:numPr>
          <w:ilvl w:val="0"/>
          <w:numId w:val="10"/>
        </w:numPr>
        <w:bidi/>
        <w:spacing w:before="120" w:line="240" w:lineRule="atLeast"/>
        <w:ind w:hanging="655"/>
        <w:jc w:val="both"/>
        <w:rPr>
          <w:rFonts w:ascii="Dhivehi" w:hAnsi="Dhivehi" w:cs="Dhivehi"/>
          <w:lang w:bidi="dv-MV"/>
        </w:rPr>
      </w:pPr>
      <w:bookmarkStart w:id="0" w:name="REVISED"/>
      <w:bookmarkEnd w:id="0"/>
      <w:r w:rsidRPr="009E3C22">
        <w:rPr>
          <w:rFonts w:ascii="Dhivehi" w:hAnsi="Dhivehi" w:cs="Dhivehi"/>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w:t>
      </w:r>
      <w:r w:rsidR="005A580E" w:rsidRPr="009E3C22">
        <w:rPr>
          <w:rFonts w:ascii="Dhivehi" w:hAnsi="Dhivehi" w:cs="Dhivehi"/>
          <w:rtl/>
          <w:lang w:bidi="dv-MV"/>
        </w:rPr>
        <w:t>ނ</w:t>
      </w:r>
      <w:r w:rsidRPr="009E3C22">
        <w:rPr>
          <w:rFonts w:ascii="Dhivehi" w:hAnsi="Dhivehi" w:cs="Dhivehi"/>
          <w:rtl/>
          <w:lang w:bidi="dv-MV"/>
        </w:rPr>
        <w:t>ޑުގެ އެއްވެސް އިޢުތިރާޟެއް ނެތެވެ.</w:t>
      </w:r>
    </w:p>
    <w:p w14:paraId="3E8D274E" w14:textId="14F6078F" w:rsidR="006844F2" w:rsidRPr="009E3C22" w:rsidRDefault="006844F2" w:rsidP="00EB48B0">
      <w:pPr>
        <w:numPr>
          <w:ilvl w:val="0"/>
          <w:numId w:val="10"/>
        </w:numPr>
        <w:bidi/>
        <w:spacing w:before="120" w:line="240" w:lineRule="atLeast"/>
        <w:ind w:hanging="655"/>
        <w:jc w:val="both"/>
        <w:rPr>
          <w:rFonts w:ascii="Dhivehi" w:hAnsi="Dhivehi" w:cs="Dhivehi"/>
          <w:lang w:bidi="dv-MV"/>
        </w:rPr>
      </w:pPr>
      <w:r w:rsidRPr="009E3C22">
        <w:rPr>
          <w:rFonts w:ascii="Dhivehi" w:hAnsi="Dhivehi" w:cs="Dhivehi"/>
          <w:rtl/>
          <w:lang w:bidi="dv-MV"/>
        </w:rPr>
        <w:t>މިމަސައްކަތަށް އަގު ހުށަހެޅިފައި ވަނީ މަސައްކަތް ކުރަންޖެހޭ ތަނާއި، މަސައްކަތް ކުރަން ޖެހޭ ގޮތާއި، މަސައްކަތަށް ބޭނުންކުރާ މެޓީރިއަލ</w:t>
      </w:r>
      <w:r w:rsidR="005A580E" w:rsidRPr="009E3C22">
        <w:rPr>
          <w:rFonts w:ascii="Dhivehi" w:hAnsi="Dhivehi" w:cs="Dhivehi"/>
          <w:rtl/>
          <w:lang w:bidi="dv-MV"/>
        </w:rPr>
        <w:t>ްސް</w:t>
      </w:r>
      <w:bookmarkStart w:id="1" w:name="_GoBack"/>
      <w:bookmarkEnd w:id="1"/>
      <w:r w:rsidR="005A580E" w:rsidRPr="009E3C22">
        <w:rPr>
          <w:rFonts w:ascii="Dhivehi" w:hAnsi="Dhivehi" w:cs="Dhivehi"/>
          <w:rtl/>
          <w:lang w:bidi="dv-MV"/>
        </w:rPr>
        <w:t xml:space="preserve"> ތަކުގެ މަޢުލޫމާތު ވަރަށް ރަނ</w:t>
      </w:r>
      <w:r w:rsidR="00EB48B0">
        <w:rPr>
          <w:rFonts w:ascii="Dhivehi" w:hAnsi="Dhivehi" w:cs="Dhivehi"/>
          <w:rtl/>
          <w:lang w:bidi="dv-MV"/>
        </w:rPr>
        <w:t>ގަޅަށް ބެލުމަށްފަހު</w:t>
      </w:r>
      <w:r w:rsidR="001519A3" w:rsidRPr="009E3C22">
        <w:rPr>
          <w:rFonts w:ascii="Dhivehi" w:hAnsi="Dhivehi" w:cs="Dhivehi"/>
          <w:rtl/>
          <w:lang w:bidi="dv-MV"/>
        </w:rPr>
        <w:t xml:space="preserve"> </w:t>
      </w:r>
      <w:r w:rsidR="00F26288" w:rsidRPr="009E3C22">
        <w:rPr>
          <w:rFonts w:ascii="Dhivehi" w:hAnsi="Dhivehi" w:cs="Dhivehi"/>
          <w:rtl/>
          <w:lang w:bidi="dv-MV"/>
        </w:rPr>
        <w:t>މަސައްކަތް ކުރެވޭނެ އަގެވެ.</w:t>
      </w:r>
      <w:r w:rsidR="00C03371" w:rsidRPr="009E3C22">
        <w:rPr>
          <w:rFonts w:ascii="Dhivehi" w:hAnsi="Dhivehi" w:cs="Dhivehi"/>
          <w:lang w:bidi="dv-MV"/>
        </w:rPr>
        <w:t xml:space="preserve"> </w:t>
      </w:r>
      <w:r w:rsidR="00C03371" w:rsidRPr="009E3C22">
        <w:rPr>
          <w:rFonts w:ascii="Dhivehi" w:hAnsi="Dhivehi" w:cs="Dhivehi"/>
          <w:rtl/>
          <w:lang w:bidi="dv-MV"/>
        </w:rPr>
        <w:t xml:space="preserve"> </w:t>
      </w:r>
    </w:p>
    <w:p w14:paraId="6C01F3B2" w14:textId="457195AA" w:rsidR="00F05FC8" w:rsidRPr="003A21E7" w:rsidRDefault="003A21E7" w:rsidP="003A21E7">
      <w:pPr>
        <w:numPr>
          <w:ilvl w:val="0"/>
          <w:numId w:val="10"/>
        </w:numPr>
        <w:bidi/>
        <w:spacing w:before="120" w:line="240" w:lineRule="atLeast"/>
        <w:ind w:hanging="655"/>
        <w:jc w:val="both"/>
        <w:rPr>
          <w:rFonts w:ascii="Dhivehi" w:hAnsi="Dhivehi" w:cs="Dhivehi"/>
          <w:rtl/>
          <w:lang w:bidi="dv-MV"/>
        </w:rPr>
      </w:pPr>
      <w:r>
        <w:rPr>
          <w:rFonts w:ascii="Dhivehi" w:hAnsi="Dhivehi" w:cs="Dhivehi" w:hint="cs"/>
          <w:rtl/>
          <w:lang w:bidi="dv-MV"/>
        </w:rPr>
        <w:lastRenderedPageBreak/>
        <w:t xml:space="preserve"> </w:t>
      </w:r>
      <w:r w:rsidR="00F05FC8" w:rsidRPr="003A21E7">
        <w:rPr>
          <w:rFonts w:ascii="Dhivehi" w:hAnsi="Dhivehi" w:cs="Dhivehi"/>
          <w:rtl/>
          <w:lang w:bidi="dv-MV"/>
        </w:rPr>
        <w:t>ސޮއި:</w:t>
      </w:r>
    </w:p>
    <w:p w14:paraId="21EEDC27" w14:textId="2AB59791" w:rsidR="00F05FC8" w:rsidRPr="009E3C22" w:rsidRDefault="003A21E7" w:rsidP="00F05FC8">
      <w:pPr>
        <w:bidi/>
        <w:spacing w:before="120" w:line="240" w:lineRule="atLeast"/>
        <w:jc w:val="both"/>
        <w:rPr>
          <w:rFonts w:ascii="Dhivehi" w:hAnsi="Dhivehi" w:cs="Dhivehi"/>
          <w:rtl/>
          <w:lang w:bidi="dv-MV"/>
        </w:rPr>
      </w:pPr>
      <w:r>
        <w:rPr>
          <w:rFonts w:ascii="Dhivehi" w:hAnsi="Dhivehi" w:cs="Dhivehi" w:hint="cs"/>
          <w:rtl/>
          <w:lang w:bidi="dv-MV"/>
        </w:rPr>
        <w:t xml:space="preserve">      </w:t>
      </w:r>
      <w:r w:rsidR="00F05FC8" w:rsidRPr="009E3C22">
        <w:rPr>
          <w:rFonts w:ascii="Dhivehi" w:hAnsi="Dhivehi" w:cs="Dhivehi"/>
          <w:rtl/>
          <w:lang w:bidi="dv-MV"/>
        </w:rPr>
        <w:t>ނަން</w:t>
      </w:r>
      <w:r w:rsidR="00655A3F" w:rsidRPr="009E3C22">
        <w:rPr>
          <w:rFonts w:ascii="Dhivehi" w:hAnsi="Dhivehi" w:cs="Dhivehi"/>
          <w:rtl/>
          <w:lang w:bidi="dv-MV"/>
        </w:rPr>
        <w:t xml:space="preserve">: </w:t>
      </w:r>
      <w:r w:rsidR="00655A3F" w:rsidRPr="009E3C22">
        <w:rPr>
          <w:rFonts w:ascii="Dhivehi" w:hAnsi="Dhivehi" w:cs="Dhivehi"/>
          <w:sz w:val="20"/>
          <w:szCs w:val="20"/>
          <w:rtl/>
          <w:lang w:bidi="dv-MV"/>
        </w:rPr>
        <w:t>--------- ----------- -------- --- ------</w:t>
      </w:r>
    </w:p>
    <w:p w14:paraId="6380965D" w14:textId="655D401D" w:rsidR="00F05FC8" w:rsidRPr="009E3C22" w:rsidRDefault="003A21E7" w:rsidP="00C61B1E">
      <w:pPr>
        <w:bidi/>
        <w:spacing w:before="120" w:line="240" w:lineRule="atLeast"/>
        <w:jc w:val="both"/>
        <w:rPr>
          <w:rFonts w:ascii="Dhivehi" w:hAnsi="Dhivehi" w:cs="Dhivehi"/>
          <w:lang w:bidi="dv-MV"/>
        </w:rPr>
      </w:pPr>
      <w:r>
        <w:rPr>
          <w:rFonts w:ascii="Dhivehi" w:hAnsi="Dhivehi" w:cs="Dhivehi" w:hint="cs"/>
          <w:rtl/>
          <w:lang w:bidi="dv-MV"/>
        </w:rPr>
        <w:t xml:space="preserve">      </w:t>
      </w:r>
      <w:r w:rsidR="00F05FC8" w:rsidRPr="009E3C22">
        <w:rPr>
          <w:rFonts w:ascii="Dhivehi" w:hAnsi="Dhivehi" w:cs="Dhivehi"/>
          <w:rtl/>
          <w:lang w:bidi="dv-MV"/>
        </w:rPr>
        <w:t>މަޤާމް:</w:t>
      </w:r>
      <w:r w:rsidR="00655A3F" w:rsidRPr="009E3C22">
        <w:rPr>
          <w:rFonts w:ascii="Dhivehi" w:hAnsi="Dhivehi" w:cs="Dhivehi"/>
          <w:sz w:val="20"/>
          <w:szCs w:val="20"/>
          <w:rtl/>
          <w:lang w:bidi="dv-MV"/>
        </w:rPr>
        <w:t>--------- ----------- -------- --- ------</w:t>
      </w:r>
    </w:p>
    <w:p w14:paraId="57155197" w14:textId="47C82C6E" w:rsidR="00D4478D" w:rsidRPr="009E3C22" w:rsidRDefault="003A21E7" w:rsidP="00D4478D">
      <w:pPr>
        <w:bidi/>
        <w:spacing w:before="120" w:line="240" w:lineRule="atLeast"/>
        <w:ind w:hanging="25"/>
        <w:jc w:val="both"/>
        <w:rPr>
          <w:rFonts w:ascii="Dhivehi" w:hAnsi="Dhivehi" w:cs="Dhivehi"/>
          <w:rtl/>
          <w:lang w:bidi="dv-MV"/>
        </w:rPr>
      </w:pPr>
      <w:r>
        <w:rPr>
          <w:rFonts w:ascii="Dhivehi" w:hAnsi="Dhivehi" w:cs="Dhivehi" w:hint="cs"/>
          <w:rtl/>
          <w:lang w:bidi="dv-MV"/>
        </w:rPr>
        <w:t xml:space="preserve">      </w:t>
      </w:r>
      <w:r w:rsidR="00D4478D" w:rsidRPr="009E3C22">
        <w:rPr>
          <w:rFonts w:ascii="Dhivehi" w:hAnsi="Dhivehi" w:cs="Dhivehi"/>
          <w:rtl/>
          <w:lang w:bidi="dv-MV"/>
        </w:rPr>
        <w:t>ތާރީޚް</w:t>
      </w:r>
      <w:r w:rsidR="00655A3F" w:rsidRPr="009E3C22">
        <w:rPr>
          <w:rFonts w:ascii="Dhivehi" w:hAnsi="Dhivehi" w:cs="Dhivehi"/>
          <w:rtl/>
          <w:lang w:bidi="dv-MV"/>
        </w:rPr>
        <w:t xml:space="preserve">: </w:t>
      </w:r>
      <w:r w:rsidR="00655A3F" w:rsidRPr="009E3C22">
        <w:rPr>
          <w:rFonts w:ascii="Dhivehi" w:hAnsi="Dhivehi" w:cs="Dhivehi"/>
          <w:sz w:val="20"/>
          <w:szCs w:val="20"/>
          <w:rtl/>
          <w:lang w:bidi="dv-MV"/>
        </w:rPr>
        <w:t>--------- ----------- -------- --- ------</w:t>
      </w:r>
    </w:p>
    <w:p w14:paraId="67E7E598" w14:textId="77777777" w:rsidR="00387EBA" w:rsidRPr="009E3C22" w:rsidRDefault="00387EBA" w:rsidP="00387EBA">
      <w:pPr>
        <w:bidi/>
        <w:spacing w:before="120" w:line="240" w:lineRule="atLeast"/>
        <w:jc w:val="both"/>
        <w:rPr>
          <w:rFonts w:ascii="Dhivehi" w:hAnsi="Dhivehi" w:cs="Dhivehi"/>
          <w:rtl/>
          <w:lang w:bidi="dv-MV"/>
        </w:rPr>
      </w:pPr>
    </w:p>
    <w:p w14:paraId="465FECF5" w14:textId="77777777" w:rsidR="00BF3EA5" w:rsidRPr="009E3C22" w:rsidRDefault="00BF3EA5" w:rsidP="00BF3EA5">
      <w:pPr>
        <w:tabs>
          <w:tab w:val="right" w:pos="5105"/>
        </w:tabs>
        <w:bidi/>
        <w:spacing w:before="120" w:line="240" w:lineRule="atLeast"/>
        <w:jc w:val="both"/>
        <w:rPr>
          <w:rFonts w:ascii="Dhivehi" w:hAnsi="Dhivehi" w:cs="Dhivehi"/>
          <w:rtl/>
          <w:lang w:bidi="dv-MV"/>
        </w:rPr>
      </w:pPr>
    </w:p>
    <w:p w14:paraId="69124CB1" w14:textId="77777777" w:rsidR="00BF3EA5" w:rsidRPr="009E3C22" w:rsidRDefault="00BF3EA5" w:rsidP="00BF3EA5">
      <w:pPr>
        <w:tabs>
          <w:tab w:val="right" w:pos="5105"/>
        </w:tabs>
        <w:bidi/>
        <w:spacing w:before="120" w:line="240" w:lineRule="atLeast"/>
        <w:jc w:val="both"/>
        <w:rPr>
          <w:rFonts w:ascii="Dhivehi" w:hAnsi="Dhivehi" w:cs="Dhivehi"/>
          <w:rtl/>
          <w:lang w:bidi="dv-MV"/>
        </w:rPr>
      </w:pPr>
      <w:r w:rsidRPr="009E3C22">
        <w:rPr>
          <w:rFonts w:ascii="Dhivehi" w:hAnsi="Dhivehi" w:cs="Dhivehi"/>
          <w:rtl/>
          <w:lang w:bidi="dv-MV"/>
        </w:rPr>
        <w:t>ނޯޓް:</w:t>
      </w:r>
    </w:p>
    <w:p w14:paraId="4DC058E2" w14:textId="2A98F0A7" w:rsidR="00B45BDB" w:rsidRPr="009E3C22" w:rsidRDefault="00BF3EA5" w:rsidP="00B45BDB">
      <w:pPr>
        <w:numPr>
          <w:ilvl w:val="0"/>
          <w:numId w:val="8"/>
        </w:numPr>
        <w:tabs>
          <w:tab w:val="right" w:pos="5105"/>
        </w:tabs>
        <w:bidi/>
        <w:spacing w:before="120" w:line="240" w:lineRule="atLeast"/>
        <w:jc w:val="both"/>
        <w:rPr>
          <w:rFonts w:ascii="Dhivehi" w:hAnsi="Dhivehi" w:cs="Dhivehi"/>
          <w:lang w:bidi="dv-MV"/>
        </w:rPr>
      </w:pPr>
      <w:r w:rsidRPr="009E3C22">
        <w:rPr>
          <w:rFonts w:ascii="Dhivehi" w:hAnsi="Dhivehi" w:cs="Dhivehi"/>
          <w:rtl/>
          <w:lang w:bidi="dv-MV"/>
        </w:rPr>
        <w:t>އަންދާސީ ހިސާބު ހުށަހަޅުއްވާއިރު ހުރިހާ ފަރާތް ތަކުންވެސް މި ފޯރމް ގައި ނުފުރާހުރި ހުރިހާ ބައެއް</w:t>
      </w:r>
      <w:r w:rsidR="00655A3F" w:rsidRPr="009E3C22">
        <w:rPr>
          <w:rFonts w:ascii="Dhivehi" w:hAnsi="Dhivehi" w:cs="Dhivehi"/>
          <w:rtl/>
          <w:lang w:bidi="dv-MV"/>
        </w:rPr>
        <w:t>(</w:t>
      </w:r>
      <w:r w:rsidRPr="009E3C22">
        <w:rPr>
          <w:rFonts w:ascii="Dhivehi" w:hAnsi="Dhivehi" w:cs="Dhivehi"/>
          <w:lang w:bidi="dv-MV"/>
        </w:rPr>
        <w:t xml:space="preserve"> </w:t>
      </w:r>
      <w:r w:rsidR="00655A3F" w:rsidRPr="009E3C22">
        <w:rPr>
          <w:rFonts w:ascii="Dhivehi" w:hAnsi="Dhivehi" w:cs="Dhivehi"/>
          <w:sz w:val="20"/>
          <w:szCs w:val="20"/>
          <w:rtl/>
          <w:lang w:bidi="dv-MV"/>
        </w:rPr>
        <w:t xml:space="preserve">--------- </w:t>
      </w:r>
      <w:r w:rsidR="00655A3F" w:rsidRPr="009E3C22">
        <w:rPr>
          <w:rFonts w:ascii="Dhivehi" w:hAnsi="Dhivehi" w:cs="Dhivehi"/>
          <w:rtl/>
          <w:lang w:bidi="dv-MV"/>
        </w:rPr>
        <w:t>)</w:t>
      </w:r>
      <w:r w:rsidR="00655A3F" w:rsidRPr="009E3C22">
        <w:rPr>
          <w:rFonts w:ascii="Dhivehi" w:hAnsi="Dhivehi" w:cs="Dhivehi"/>
          <w:lang w:val="en-US" w:bidi="dv-MV"/>
        </w:rPr>
        <w:t xml:space="preserve"> </w:t>
      </w:r>
      <w:r w:rsidRPr="009E3C22">
        <w:rPr>
          <w:rFonts w:ascii="Dhivehi" w:hAnsi="Dhivehi" w:cs="Dhivehi"/>
          <w:rtl/>
          <w:lang w:bidi="dv-MV"/>
        </w:rPr>
        <w:t>ފުރަން ވާނެއެވެ.</w:t>
      </w:r>
    </w:p>
    <w:p w14:paraId="5D2A289E" w14:textId="01A48F7C" w:rsidR="00CA28D5" w:rsidRPr="009E3C22" w:rsidRDefault="00B45BDB" w:rsidP="00EB48B0">
      <w:pPr>
        <w:numPr>
          <w:ilvl w:val="0"/>
          <w:numId w:val="8"/>
        </w:numPr>
        <w:tabs>
          <w:tab w:val="right" w:pos="5105"/>
        </w:tabs>
        <w:bidi/>
        <w:spacing w:before="120" w:line="240" w:lineRule="atLeast"/>
        <w:jc w:val="both"/>
        <w:rPr>
          <w:rFonts w:ascii="Dhivehi" w:hAnsi="Dhivehi" w:cs="Dhivehi"/>
          <w:rtl/>
          <w:lang w:bidi="dv-MV"/>
        </w:rPr>
      </w:pPr>
      <w:r w:rsidRPr="009E3C22">
        <w:rPr>
          <w:rFonts w:ascii="Dhivehi" w:hAnsi="Dhivehi" w:cs="Dhivehi"/>
          <w:caps/>
          <w:rtl/>
          <w:lang w:bidi="dv-MV"/>
        </w:rPr>
        <w:t xml:space="preserve">މިމަސައްކަތަށް އަގު ހުށައަޅުއްވަން ވާނީ، ކުރަންޖެހޭ މަސައްކަތާއި މަސައްކަތް ކުރަންޖެހޭ ފެންވަރު ރަނގަޅަށް ސާފުކުރެއްވުމަށްފަހުއެވެ. </w:t>
      </w:r>
    </w:p>
    <w:p w14:paraId="088986B1" w14:textId="77777777" w:rsidR="00BF3EA5" w:rsidRPr="009E3C22" w:rsidRDefault="00BF3EA5" w:rsidP="00BF3EA5">
      <w:pPr>
        <w:tabs>
          <w:tab w:val="right" w:pos="5105"/>
        </w:tabs>
        <w:bidi/>
        <w:spacing w:before="120" w:line="240" w:lineRule="atLeast"/>
        <w:ind w:left="720"/>
        <w:jc w:val="both"/>
        <w:rPr>
          <w:rFonts w:ascii="Dhivehi" w:hAnsi="Dhivehi" w:cs="Dhivehi"/>
          <w:lang w:bidi="dv-MV"/>
        </w:rPr>
      </w:pPr>
    </w:p>
    <w:p w14:paraId="1F00DB7E" w14:textId="77777777" w:rsidR="00690CA9" w:rsidRPr="009E3C22" w:rsidRDefault="00690CA9" w:rsidP="00690CA9">
      <w:pPr>
        <w:bidi/>
        <w:spacing w:before="120" w:line="240" w:lineRule="atLeast"/>
        <w:ind w:left="-25"/>
        <w:jc w:val="both"/>
        <w:rPr>
          <w:rFonts w:ascii="Dhivehi" w:hAnsi="Dhivehi" w:cs="Dhivehi"/>
          <w:b/>
          <w:bCs/>
          <w:u w:val="single"/>
          <w:lang w:bidi="dv-MV"/>
        </w:rPr>
      </w:pPr>
    </w:p>
    <w:p w14:paraId="7EF1242C" w14:textId="77777777" w:rsidR="00690CA9" w:rsidRPr="009E3C22" w:rsidRDefault="00690CA9" w:rsidP="00690CA9">
      <w:pPr>
        <w:bidi/>
        <w:spacing w:before="120" w:line="240" w:lineRule="atLeast"/>
        <w:ind w:left="-25"/>
        <w:jc w:val="both"/>
        <w:rPr>
          <w:rFonts w:ascii="Dhivehi" w:hAnsi="Dhivehi" w:cs="Dhivehi"/>
          <w:b/>
          <w:bCs/>
          <w:u w:val="single"/>
          <w:rtl/>
          <w:lang w:bidi="dv-MV"/>
        </w:rPr>
      </w:pPr>
    </w:p>
    <w:sectPr w:rsidR="00690CA9" w:rsidRPr="009E3C22"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700A47" w14:textId="77777777" w:rsidR="00B96D9E" w:rsidRDefault="00B96D9E">
      <w:r>
        <w:separator/>
      </w:r>
    </w:p>
  </w:endnote>
  <w:endnote w:type="continuationSeparator" w:id="0">
    <w:p w14:paraId="6716333F" w14:textId="77777777" w:rsidR="00B96D9E" w:rsidRDefault="00B96D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Faruma">
    <w:panose1 w:val="02000500030200090000"/>
    <w:charset w:val="01"/>
    <w:family w:val="auto"/>
    <w:pitch w:val="variable"/>
    <w:sig w:usb0="00000003" w:usb1="00000000" w:usb2="00000100" w:usb3="00000000" w:csb0="00000001" w:csb1="00000000"/>
  </w:font>
  <w:font w:name="A_Bismillah">
    <w:panose1 w:val="00000000000000000000"/>
    <w:charset w:val="00"/>
    <w:family w:val="auto"/>
    <w:pitch w:val="variable"/>
    <w:sig w:usb0="00000003" w:usb1="00000000" w:usb2="00000000" w:usb3="00000000" w:csb0="00000001" w:csb1="00000000"/>
  </w:font>
  <w:font w:name="Dhivehi">
    <w:altName w:val="Faruma"/>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5AB4FB" w14:textId="77777777" w:rsidR="00FB5AC1" w:rsidRDefault="00FB5AC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1FD2BF" w14:textId="77777777" w:rsidR="00FB5AC1" w:rsidRDefault="00FB5AC1">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355FEE" w14:textId="77777777" w:rsidR="00FB5AC1" w:rsidRDefault="00FB5AC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DF7054" w14:textId="77777777" w:rsidR="00B96D9E" w:rsidRDefault="00B96D9E">
      <w:r>
        <w:separator/>
      </w:r>
    </w:p>
  </w:footnote>
  <w:footnote w:type="continuationSeparator" w:id="0">
    <w:p w14:paraId="54632D72" w14:textId="77777777" w:rsidR="00B96D9E" w:rsidRDefault="00B96D9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9FA8DC" w14:textId="77777777" w:rsidR="00FB5AC1" w:rsidRDefault="00FB5AC1">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246024" w14:textId="77777777" w:rsidR="00FB5AC1" w:rsidRDefault="00FB5AC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0F0A2DA0"/>
    <w:multiLevelType w:val="multilevel"/>
    <w:tmpl w:val="62B40EF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5"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8"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9"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2" w15:restartNumberingAfterBreak="0">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3"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8"/>
  </w:num>
  <w:num w:numId="2">
    <w:abstractNumId w:val="11"/>
  </w:num>
  <w:num w:numId="3">
    <w:abstractNumId w:val="0"/>
  </w:num>
  <w:num w:numId="4">
    <w:abstractNumId w:val="7"/>
  </w:num>
  <w:num w:numId="5">
    <w:abstractNumId w:val="4"/>
  </w:num>
  <w:num w:numId="6">
    <w:abstractNumId w:val="13"/>
  </w:num>
  <w:num w:numId="7">
    <w:abstractNumId w:val="14"/>
  </w:num>
  <w:num w:numId="8">
    <w:abstractNumId w:val="6"/>
  </w:num>
  <w:num w:numId="9">
    <w:abstractNumId w:val="9"/>
  </w:num>
  <w:num w:numId="10">
    <w:abstractNumId w:val="10"/>
  </w:num>
  <w:num w:numId="11">
    <w:abstractNumId w:val="1"/>
  </w:num>
  <w:num w:numId="12">
    <w:abstractNumId w:val="5"/>
  </w:num>
  <w:num w:numId="13">
    <w:abstractNumId w:val="12"/>
  </w:num>
  <w:num w:numId="14">
    <w:abstractNumId w:val="2"/>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0241"/>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KyNLawMLMwMjIzNDFU0lEKTi0uzszPAykwqwUAn4W/WS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467C9"/>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309D"/>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053A"/>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6973"/>
    <w:rsid w:val="002323A4"/>
    <w:rsid w:val="00237F1F"/>
    <w:rsid w:val="00244F54"/>
    <w:rsid w:val="0024644D"/>
    <w:rsid w:val="002468D7"/>
    <w:rsid w:val="00250357"/>
    <w:rsid w:val="00253454"/>
    <w:rsid w:val="00262D02"/>
    <w:rsid w:val="00271662"/>
    <w:rsid w:val="00281F32"/>
    <w:rsid w:val="00287E3A"/>
    <w:rsid w:val="002A0630"/>
    <w:rsid w:val="002B18E1"/>
    <w:rsid w:val="002B1D66"/>
    <w:rsid w:val="002B227C"/>
    <w:rsid w:val="002C0ACD"/>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A21E7"/>
    <w:rsid w:val="003B52D7"/>
    <w:rsid w:val="003B72C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508"/>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2A65"/>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185E"/>
    <w:rsid w:val="005644D3"/>
    <w:rsid w:val="00567837"/>
    <w:rsid w:val="005710CC"/>
    <w:rsid w:val="005720FA"/>
    <w:rsid w:val="00574E6E"/>
    <w:rsid w:val="005772BD"/>
    <w:rsid w:val="005806D5"/>
    <w:rsid w:val="005813DC"/>
    <w:rsid w:val="00583D45"/>
    <w:rsid w:val="00584AD6"/>
    <w:rsid w:val="00590225"/>
    <w:rsid w:val="00591921"/>
    <w:rsid w:val="00596840"/>
    <w:rsid w:val="005A580E"/>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17615"/>
    <w:rsid w:val="00620244"/>
    <w:rsid w:val="00632EED"/>
    <w:rsid w:val="006340A1"/>
    <w:rsid w:val="00635171"/>
    <w:rsid w:val="006378D9"/>
    <w:rsid w:val="00644374"/>
    <w:rsid w:val="00646C9B"/>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3D12"/>
    <w:rsid w:val="00683D1C"/>
    <w:rsid w:val="00683D79"/>
    <w:rsid w:val="006844F2"/>
    <w:rsid w:val="0069098D"/>
    <w:rsid w:val="00690CA9"/>
    <w:rsid w:val="006911D6"/>
    <w:rsid w:val="00691CFB"/>
    <w:rsid w:val="006926F2"/>
    <w:rsid w:val="006932A2"/>
    <w:rsid w:val="00694DD9"/>
    <w:rsid w:val="00697933"/>
    <w:rsid w:val="00697A77"/>
    <w:rsid w:val="006A11B6"/>
    <w:rsid w:val="006A2421"/>
    <w:rsid w:val="006A3DD2"/>
    <w:rsid w:val="006A4FC3"/>
    <w:rsid w:val="006A5A96"/>
    <w:rsid w:val="006B2B81"/>
    <w:rsid w:val="006B5B65"/>
    <w:rsid w:val="006B69CC"/>
    <w:rsid w:val="006C4276"/>
    <w:rsid w:val="006C4326"/>
    <w:rsid w:val="006C7933"/>
    <w:rsid w:val="006C7967"/>
    <w:rsid w:val="006D22AE"/>
    <w:rsid w:val="006D44F6"/>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A4967"/>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6662"/>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3979"/>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53E1E"/>
    <w:rsid w:val="00955121"/>
    <w:rsid w:val="009626BF"/>
    <w:rsid w:val="009656E1"/>
    <w:rsid w:val="00967151"/>
    <w:rsid w:val="009709FA"/>
    <w:rsid w:val="009719D3"/>
    <w:rsid w:val="00983A72"/>
    <w:rsid w:val="009870E0"/>
    <w:rsid w:val="00991D3D"/>
    <w:rsid w:val="0099340B"/>
    <w:rsid w:val="0099608E"/>
    <w:rsid w:val="009960CE"/>
    <w:rsid w:val="00996DA4"/>
    <w:rsid w:val="009A11D6"/>
    <w:rsid w:val="009A123C"/>
    <w:rsid w:val="009A4C00"/>
    <w:rsid w:val="009A60B6"/>
    <w:rsid w:val="009A6157"/>
    <w:rsid w:val="009A6A9B"/>
    <w:rsid w:val="009B14D2"/>
    <w:rsid w:val="009B2A5A"/>
    <w:rsid w:val="009B2EA1"/>
    <w:rsid w:val="009B6947"/>
    <w:rsid w:val="009C10DF"/>
    <w:rsid w:val="009C2A96"/>
    <w:rsid w:val="009C567E"/>
    <w:rsid w:val="009D0484"/>
    <w:rsid w:val="009D0C4C"/>
    <w:rsid w:val="009D4228"/>
    <w:rsid w:val="009D4659"/>
    <w:rsid w:val="009D55E1"/>
    <w:rsid w:val="009D602A"/>
    <w:rsid w:val="009E3C22"/>
    <w:rsid w:val="009E47AA"/>
    <w:rsid w:val="009E684D"/>
    <w:rsid w:val="009E6E40"/>
    <w:rsid w:val="009E7FA7"/>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35BF"/>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3A3"/>
    <w:rsid w:val="00B14D6B"/>
    <w:rsid w:val="00B20421"/>
    <w:rsid w:val="00B2065D"/>
    <w:rsid w:val="00B23871"/>
    <w:rsid w:val="00B261AB"/>
    <w:rsid w:val="00B37099"/>
    <w:rsid w:val="00B45BDB"/>
    <w:rsid w:val="00B464DA"/>
    <w:rsid w:val="00B50ECE"/>
    <w:rsid w:val="00B51D91"/>
    <w:rsid w:val="00B562EF"/>
    <w:rsid w:val="00B6058E"/>
    <w:rsid w:val="00B64B66"/>
    <w:rsid w:val="00B65DED"/>
    <w:rsid w:val="00B6676C"/>
    <w:rsid w:val="00B77642"/>
    <w:rsid w:val="00B80E3F"/>
    <w:rsid w:val="00B812ED"/>
    <w:rsid w:val="00B82C7D"/>
    <w:rsid w:val="00B8733E"/>
    <w:rsid w:val="00B87B1F"/>
    <w:rsid w:val="00B95455"/>
    <w:rsid w:val="00B96D9E"/>
    <w:rsid w:val="00BA316F"/>
    <w:rsid w:val="00BA56FC"/>
    <w:rsid w:val="00BB1849"/>
    <w:rsid w:val="00BB3359"/>
    <w:rsid w:val="00BB5AF3"/>
    <w:rsid w:val="00BC039D"/>
    <w:rsid w:val="00BC2724"/>
    <w:rsid w:val="00BD0C3D"/>
    <w:rsid w:val="00BD3EC7"/>
    <w:rsid w:val="00BE2BB1"/>
    <w:rsid w:val="00BE527B"/>
    <w:rsid w:val="00BE5591"/>
    <w:rsid w:val="00BF2611"/>
    <w:rsid w:val="00BF3EA5"/>
    <w:rsid w:val="00BF458E"/>
    <w:rsid w:val="00BF46B6"/>
    <w:rsid w:val="00BF4F9A"/>
    <w:rsid w:val="00BF540B"/>
    <w:rsid w:val="00C0004E"/>
    <w:rsid w:val="00C01A96"/>
    <w:rsid w:val="00C03371"/>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28D5"/>
    <w:rsid w:val="00CA7DD4"/>
    <w:rsid w:val="00CB1321"/>
    <w:rsid w:val="00CB2A9E"/>
    <w:rsid w:val="00CB36B6"/>
    <w:rsid w:val="00CB49B8"/>
    <w:rsid w:val="00CB4FA5"/>
    <w:rsid w:val="00CB6BAC"/>
    <w:rsid w:val="00CB7F11"/>
    <w:rsid w:val="00CC3DA4"/>
    <w:rsid w:val="00CC5272"/>
    <w:rsid w:val="00CC7A2B"/>
    <w:rsid w:val="00CD1CDB"/>
    <w:rsid w:val="00CD2F77"/>
    <w:rsid w:val="00CE3AF2"/>
    <w:rsid w:val="00CE46F2"/>
    <w:rsid w:val="00CF2D71"/>
    <w:rsid w:val="00CF44D4"/>
    <w:rsid w:val="00D03EF5"/>
    <w:rsid w:val="00D045DE"/>
    <w:rsid w:val="00D10D18"/>
    <w:rsid w:val="00D14B61"/>
    <w:rsid w:val="00D211C9"/>
    <w:rsid w:val="00D23ED0"/>
    <w:rsid w:val="00D26009"/>
    <w:rsid w:val="00D327FD"/>
    <w:rsid w:val="00D33F84"/>
    <w:rsid w:val="00D35A97"/>
    <w:rsid w:val="00D403AF"/>
    <w:rsid w:val="00D4478D"/>
    <w:rsid w:val="00D526C8"/>
    <w:rsid w:val="00D60098"/>
    <w:rsid w:val="00D64276"/>
    <w:rsid w:val="00D6562E"/>
    <w:rsid w:val="00D66C6E"/>
    <w:rsid w:val="00D70B85"/>
    <w:rsid w:val="00D71FB3"/>
    <w:rsid w:val="00D800C8"/>
    <w:rsid w:val="00D801CD"/>
    <w:rsid w:val="00D82429"/>
    <w:rsid w:val="00D82BD7"/>
    <w:rsid w:val="00D87572"/>
    <w:rsid w:val="00D92A0C"/>
    <w:rsid w:val="00D964A2"/>
    <w:rsid w:val="00DA081E"/>
    <w:rsid w:val="00DA5FB1"/>
    <w:rsid w:val="00DB4B4F"/>
    <w:rsid w:val="00DB589D"/>
    <w:rsid w:val="00DB65BF"/>
    <w:rsid w:val="00DC6927"/>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B48B0"/>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47F7"/>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37C31DBF"/>
  <w15:docId w15:val="{7A09C684-F147-4D1D-8A5C-1CA0DAEA4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65C43D-1AFD-41C6-80D3-614E734D5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TotalTime>
  <Pages>2</Pages>
  <Words>423</Words>
  <Characters>241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2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Amjad Majdee</cp:lastModifiedBy>
  <cp:revision>197</cp:revision>
  <cp:lastPrinted>2023-02-20T06:41:00Z</cp:lastPrinted>
  <dcterms:created xsi:type="dcterms:W3CDTF">2014-01-29T14:30:00Z</dcterms:created>
  <dcterms:modified xsi:type="dcterms:W3CDTF">2024-05-21T06:58:00Z</dcterms:modified>
</cp:coreProperties>
</file>